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experiments, learning,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Working out, sporting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3-2008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 sessions for BootCamp (Oct. 2017 - May 2018)</w:t>
      </w:r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.</w:t>
      </w:r>
    </w:p>
    <w:p>
      <w:pPr>
        <w:pStyle w:val="Heading2"/>
      </w:pPr>
      <w:bookmarkStart w:id="25" w:name="technical-experience"/>
      <w:bookmarkEnd w:id="25"/>
      <w:r>
        <w:t xml:space="preserve">Technical Experience</w:t>
      </w:r>
    </w:p>
    <w:p>
      <w:pPr>
        <w:pStyle w:val="DefinitionTerm"/>
      </w:pPr>
      <w:r>
        <w:t xml:space="preserve">Knowledge in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)</w:t>
      </w:r>
    </w:p>
    <w:p>
      <w:pPr>
        <w:pStyle w:val="Heading2"/>
      </w:pPr>
      <w:bookmarkStart w:id="26" w:name="research-publications"/>
      <w:bookmarkEnd w:id="26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29" w:name="grands-awards-languages-and-living-abroad"/>
      <w:bookmarkEnd w:id="29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Livi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and visting islands in Athens, Greece (Winter Semester of 2016 till now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45c8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45ec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../publications/conferences/GKLS18.pdf" TargetMode="External" /><Relationship Type="http://schemas.openxmlformats.org/officeDocument/2006/relationships/hyperlink" Id="rId28" Target="../publications/conferences/GKS17.pdf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0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./publications/conferences/GKLS18.pdf" TargetMode="External" /><Relationship Type="http://schemas.openxmlformats.org/officeDocument/2006/relationships/hyperlink" Id="rId28" Target="../publications/conferences/GKS17.pdf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0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15:41:15Z</dcterms:created>
  <dcterms:modified xsi:type="dcterms:W3CDTF">2018-03-21T15:41:15Z</dcterms:modified>
</cp:coreProperties>
</file>